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83567D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C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83567D" w:rsidRDefault="00F07D1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E943E1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</w:rPr>
              <w:t xml:space="preserve"> of member</w:t>
            </w:r>
            <w:r w:rsidR="00B82935"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83567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83567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83567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83567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7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04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F54" w:rsidRPr="0083567D" w:rsidRDefault="006D2327" w:rsidP="00561F5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04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B27F1C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librarian can view </w:t>
            </w:r>
            <w:r w:rsidR="00B27F1C">
              <w:rPr>
                <w:rFonts w:asciiTheme="minorBidi" w:hAnsiTheme="minorBidi"/>
                <w:sz w:val="28"/>
              </w:rPr>
              <w:t>information</w:t>
            </w:r>
            <w:r w:rsidR="00B27F1C" w:rsidRPr="0083567D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of member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875927">
              <w:rPr>
                <w:rFonts w:asciiTheme="minorBidi" w:hAnsiTheme="minorBidi"/>
                <w:sz w:val="28"/>
              </w:rPr>
              <w:t>s</w:t>
            </w:r>
            <w:r w:rsidR="00B27F1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B27F1C">
              <w:rPr>
                <w:rFonts w:asciiTheme="minorBidi" w:hAnsiTheme="minorBidi"/>
                <w:sz w:val="28"/>
              </w:rPr>
              <w:t>View</w:t>
            </w:r>
            <w:r w:rsidRPr="0083567D">
              <w:rPr>
                <w:rFonts w:asciiTheme="minorBidi" w:hAnsiTheme="minorBidi"/>
                <w:sz w:val="28"/>
              </w:rPr>
              <w:t xml:space="preserve"> 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found the member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CD52C4">
        <w:tc>
          <w:tcPr>
            <w:tcW w:w="5000" w:type="pct"/>
            <w:gridSpan w:val="5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F54" w:rsidRPr="0083567D" w:rsidRDefault="00C3623A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C3623A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he </w:t>
            </w:r>
            <w:r w:rsidR="00AB26B4" w:rsidRPr="0083567D">
              <w:rPr>
                <w:rFonts w:asciiTheme="minorBidi" w:hAnsiTheme="minorBidi"/>
                <w:sz w:val="28"/>
              </w:rPr>
              <w:t xml:space="preserve">information 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of the </w:t>
            </w:r>
            <w:r w:rsidR="001A4F88">
              <w:rPr>
                <w:rFonts w:asciiTheme="minorBidi" w:hAnsiTheme="minorBidi"/>
                <w:sz w:val="28"/>
              </w:rPr>
              <w:t>member is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 displayed</w:t>
            </w:r>
            <w:r w:rsidR="00561F54" w:rsidRPr="0083567D">
              <w:rPr>
                <w:rFonts w:asciiTheme="minorBidi" w:hAnsiTheme="minorBidi"/>
                <w:sz w:val="28"/>
                <w:cs/>
              </w:rPr>
              <w:t>.</w:t>
            </w:r>
            <w:r w:rsidRPr="00C3623A">
              <w:rPr>
                <w:rFonts w:asciiTheme="minorBidi" w:hAnsiTheme="minorBidi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83567D">
              <w:rPr>
                <w:rFonts w:asciiTheme="minorBidi" w:hAnsiTheme="minorBidi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650233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  <w:cs/>
              </w:rPr>
              <w:t>”</w:t>
            </w:r>
            <w:r w:rsidRPr="0083567D">
              <w:rPr>
                <w:rFonts w:asciiTheme="minorBidi" w:hAnsiTheme="minorBidi"/>
                <w:sz w:val="28"/>
              </w:rPr>
              <w:t xml:space="preserve"> for the librarian to view the member</w:t>
            </w:r>
            <w:r w:rsidRPr="0083567D">
              <w:rPr>
                <w:rFonts w:asciiTheme="minorBidi" w:hAnsiTheme="minorBidi"/>
                <w:sz w:val="28"/>
                <w:cs/>
              </w:rPr>
              <w:t>’</w:t>
            </w:r>
            <w:r w:rsidRPr="0083567D">
              <w:rPr>
                <w:rFonts w:asciiTheme="minorBidi" w:hAnsiTheme="minorBidi"/>
                <w:sz w:val="28"/>
              </w:rPr>
              <w:t>s information in the system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2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5F59C7">
              <w:rPr>
                <w:rFonts w:asciiTheme="minorBidi" w:hAnsiTheme="minorBidi"/>
                <w:sz w:val="28"/>
              </w:rPr>
              <w:t>s</w:t>
            </w:r>
            <w:r w:rsidR="00855F0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855F0D">
              <w:rPr>
                <w:rFonts w:asciiTheme="minorBidi" w:hAnsiTheme="minorBidi"/>
                <w:sz w:val="28"/>
              </w:rPr>
              <w:t xml:space="preserve">View </w:t>
            </w:r>
            <w:r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3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be able to get the </w:t>
            </w:r>
            <w:r w:rsidR="008F44F4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 of member from the database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4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provide an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s member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d, member name, citizen id, telephone number and member status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1</w:t>
            </w:r>
            <w:r w:rsidRPr="0083567D">
              <w:rPr>
                <w:rFonts w:asciiTheme="minorBidi" w:hAnsiTheme="minorBidi"/>
                <w:sz w:val="28"/>
                <w:cs/>
              </w:rPr>
              <w:t>: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83567D" w:rsidRDefault="00561F54" w:rsidP="00561F5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2E06E6" w:rsidRDefault="00561F54" w:rsidP="00561F5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ends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83567D">
              <w:rPr>
                <w:rFonts w:asciiTheme="minorBidi" w:hAnsiTheme="minorBidi"/>
                <w:sz w:val="28"/>
              </w:rPr>
              <w:t>The Librarian must understand English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83567D" w:rsidRDefault="00C3623A">
      <w:pPr>
        <w:rPr>
          <w:rFonts w:asciiTheme="minorBidi" w:hAnsiTheme="minorBidi"/>
          <w:sz w:val="28"/>
        </w:rPr>
      </w:pPr>
    </w:p>
    <w:sectPr w:rsidR="005F0EA1" w:rsidRPr="00835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OyNLM0NTUzMzFU0lEKTi0uzszPAykwqgUAh6dCFSwAAAA="/>
  </w:docVars>
  <w:rsids>
    <w:rsidRoot w:val="00EA4117"/>
    <w:rsid w:val="000F3932"/>
    <w:rsid w:val="001A4F88"/>
    <w:rsid w:val="002E06E6"/>
    <w:rsid w:val="003B6AC8"/>
    <w:rsid w:val="004261D4"/>
    <w:rsid w:val="00561F54"/>
    <w:rsid w:val="005F59C7"/>
    <w:rsid w:val="005F6BDB"/>
    <w:rsid w:val="00650233"/>
    <w:rsid w:val="006B42BC"/>
    <w:rsid w:val="006D2327"/>
    <w:rsid w:val="00713702"/>
    <w:rsid w:val="0083567D"/>
    <w:rsid w:val="00855F0D"/>
    <w:rsid w:val="00875927"/>
    <w:rsid w:val="008A6B6C"/>
    <w:rsid w:val="008F44F4"/>
    <w:rsid w:val="00955212"/>
    <w:rsid w:val="00992739"/>
    <w:rsid w:val="00A21C50"/>
    <w:rsid w:val="00AA621B"/>
    <w:rsid w:val="00AB26B4"/>
    <w:rsid w:val="00AD3F19"/>
    <w:rsid w:val="00B030F2"/>
    <w:rsid w:val="00B27F1C"/>
    <w:rsid w:val="00B70259"/>
    <w:rsid w:val="00B82935"/>
    <w:rsid w:val="00C30244"/>
    <w:rsid w:val="00C3623A"/>
    <w:rsid w:val="00C4448F"/>
    <w:rsid w:val="00C90CEE"/>
    <w:rsid w:val="00D67EF4"/>
    <w:rsid w:val="00D760C5"/>
    <w:rsid w:val="00E34446"/>
    <w:rsid w:val="00E943E1"/>
    <w:rsid w:val="00EA24CB"/>
    <w:rsid w:val="00EA4117"/>
    <w:rsid w:val="00F0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874FB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3</cp:revision>
  <dcterms:created xsi:type="dcterms:W3CDTF">2015-12-31T07:31:00Z</dcterms:created>
  <dcterms:modified xsi:type="dcterms:W3CDTF">2017-04-21T21:49:00Z</dcterms:modified>
</cp:coreProperties>
</file>